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aa1dc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edf7b4b-1396-4cd3-a593-7a21b4aa81c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35Z</dcterms:created>
  <dcterms:modified xsi:type="dcterms:W3CDTF">2023-08-02T17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